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025311826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olor w:val="B01513" w:themeColor="accent1"/>
          <w:kern w:val="28"/>
          <w:sz w:val="72"/>
          <w:szCs w:val="72"/>
        </w:rPr>
      </w:sdtEndPr>
      <w:sdtContent>
        <w:p w14:paraId="18DA10ED" w14:textId="77777777" w:rsidR="006E5B2D" w:rsidRDefault="006E5B2D"/>
        <w:p w14:paraId="00C81DFB" w14:textId="77777777" w:rsidR="006E5B2D" w:rsidRDefault="006E5B2D"/>
        <w:p w14:paraId="1832DD69" w14:textId="77777777" w:rsidR="006E5B2D" w:rsidRDefault="006E5B2D"/>
        <w:p w14:paraId="7264B399" w14:textId="77777777" w:rsidR="006E5B2D" w:rsidRPr="00CF1DA8" w:rsidRDefault="006E5B2D" w:rsidP="006E5B2D">
          <w:pPr>
            <w:pStyle w:val="Title"/>
            <w:rPr>
              <w:lang w:val="en-GB"/>
            </w:rPr>
          </w:pPr>
          <w:r w:rsidRPr="006E5B2D">
            <w:rPr>
              <w:noProof/>
              <w:sz w:val="144"/>
              <w:szCs w:val="14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50A960F6" wp14:editId="0CF9AB37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0D48F3" w14:textId="2B035807" w:rsidR="006E5B2D" w:rsidRDefault="006E5B2D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Company"/>
                                    <w:tag w:val=""/>
                                    <w:id w:val="-1880927279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4bhif</w:t>
                                    </w:r>
                                  </w:sdtContent>
                                </w:sdt>
                                <w:r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 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Address"/>
                                    <w:tag w:val=""/>
                                    <w:id w:val="-1023088507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0A960F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26" type="#_x0000_t202" style="position:absolute;margin-left:0;margin-top:0;width:453pt;height:11.5pt;z-index:251662336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" filled="f" stroked="f" strokeweight=".5pt">
                    <v:textbox style="mso-fit-shape-to-text:t" inset="1in,0,86.4pt,0">
                      <w:txbxContent>
                        <w:p w14:paraId="2E0D48F3" w14:textId="2B035807" w:rsidR="006E5B2D" w:rsidRDefault="006E5B2D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1880927279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4bhif</w:t>
                              </w:r>
                            </w:sdtContent>
                          </w:sdt>
                          <w:r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 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Address"/>
                              <w:tag w:val=""/>
                              <w:id w:val="-1023088507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Pr="006E5B2D">
            <w:rPr>
              <w:noProof/>
              <w:sz w:val="144"/>
              <w:szCs w:val="144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12A1B65" wp14:editId="2769D74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8446770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B01513" w:themeColor="accent1"/>
                                    <w:sz w:val="28"/>
                                    <w:szCs w:val="28"/>
                                    <w:lang w:val="en-GB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7B64E52" w14:textId="6CB75DD8" w:rsidR="006E5B2D" w:rsidRPr="006E5B2D" w:rsidRDefault="006E5B2D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B01513" w:themeColor="accent1"/>
                                        <w:sz w:val="28"/>
                                        <w:szCs w:val="28"/>
                                        <w:lang w:val="en-GB"/>
                                      </w:rPr>
                                    </w:pPr>
                                    <w:r w:rsidRPr="006E5B2D">
                                      <w:rPr>
                                        <w:caps/>
                                        <w:color w:val="B01513" w:themeColor="accent1"/>
                                        <w:sz w:val="28"/>
                                        <w:szCs w:val="28"/>
                                        <w:lang w:val="en-GB"/>
                                      </w:rPr>
                                      <w:t>An ap</w:t>
                                    </w:r>
                                    <w:r>
                                      <w:rPr>
                                        <w:caps/>
                                        <w:color w:val="B01513" w:themeColor="accent1"/>
                                        <w:sz w:val="28"/>
                                        <w:szCs w:val="28"/>
                                        <w:lang w:val="en-GB"/>
                                      </w:rPr>
                                      <w:t>p</w:t>
                                    </w:r>
                                    <w:r w:rsidRPr="006E5B2D">
                                      <w:rPr>
                                        <w:caps/>
                                        <w:color w:val="B01513" w:themeColor="accent1"/>
                                        <w:sz w:val="28"/>
                                        <w:szCs w:val="28"/>
                                        <w:lang w:val="en-GB"/>
                                      </w:rPr>
                                      <w:t xml:space="preserve"> for </w:t>
                                    </w:r>
                                    <w:r>
                                      <w:rPr>
                                        <w:caps/>
                                        <w:color w:val="B01513" w:themeColor="accent1"/>
                                        <w:sz w:val="28"/>
                                        <w:szCs w:val="28"/>
                                        <w:lang w:val="en-GB"/>
                                      </w:rPr>
                                      <w:t xml:space="preserve">giving </w:t>
                                    </w:r>
                                    <w:r w:rsidRPr="006E5B2D">
                                      <w:rPr>
                                        <w:caps/>
                                        <w:color w:val="B01513" w:themeColor="accent1"/>
                                        <w:sz w:val="28"/>
                                        <w:szCs w:val="28"/>
                                        <w:lang w:val="en-GB"/>
                                      </w:rPr>
                                      <w:t>online p</w:t>
                                    </w:r>
                                    <w:r>
                                      <w:rPr>
                                        <w:caps/>
                                        <w:color w:val="B01513" w:themeColor="accent1"/>
                                        <w:sz w:val="28"/>
                                        <w:szCs w:val="28"/>
                                        <w:lang w:val="en-GB"/>
                                      </w:rPr>
                                      <w:t>resentation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4849A" w:themeColor="accent5"/>
                                    <w:sz w:val="24"/>
                                    <w:szCs w:val="24"/>
                                    <w:lang w:val="en-GB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27E7A0F8" w14:textId="6EF0DFB4" w:rsidR="006E5B2D" w:rsidRPr="006E5B2D" w:rsidRDefault="006E5B2D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54849A" w:themeColor="accent5"/>
                                        <w:sz w:val="24"/>
                                        <w:szCs w:val="24"/>
                                        <w:lang w:val="en-GB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4849A" w:themeColor="accent5"/>
                                        <w:sz w:val="24"/>
                                        <w:szCs w:val="24"/>
                                        <w:lang w:val="en-GB"/>
                                      </w:rPr>
                                      <w:t>Sebastian Grman, Florian Schwarzl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12A1B65" id="Text Box 129" o:spid="_x0000_s1027" type="#_x0000_t202" style="position:absolute;margin-left:0;margin-top:0;width:453pt;height:38.15pt;z-index:251661312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B01513" w:themeColor="accent1"/>
                              <w:sz w:val="28"/>
                              <w:szCs w:val="28"/>
                              <w:lang w:val="en-GB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7B64E52" w14:textId="6CB75DD8" w:rsidR="006E5B2D" w:rsidRPr="006E5B2D" w:rsidRDefault="006E5B2D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B01513" w:themeColor="accent1"/>
                                  <w:sz w:val="28"/>
                                  <w:szCs w:val="28"/>
                                  <w:lang w:val="en-GB"/>
                                </w:rPr>
                              </w:pPr>
                              <w:r w:rsidRPr="006E5B2D">
                                <w:rPr>
                                  <w:caps/>
                                  <w:color w:val="B01513" w:themeColor="accent1"/>
                                  <w:sz w:val="28"/>
                                  <w:szCs w:val="28"/>
                                  <w:lang w:val="en-GB"/>
                                </w:rPr>
                                <w:t>An ap</w:t>
                              </w:r>
                              <w:r>
                                <w:rPr>
                                  <w:caps/>
                                  <w:color w:val="B01513" w:themeColor="accent1"/>
                                  <w:sz w:val="28"/>
                                  <w:szCs w:val="28"/>
                                  <w:lang w:val="en-GB"/>
                                </w:rPr>
                                <w:t>p</w:t>
                              </w:r>
                              <w:r w:rsidRPr="006E5B2D">
                                <w:rPr>
                                  <w:caps/>
                                  <w:color w:val="B01513" w:themeColor="accent1"/>
                                  <w:sz w:val="28"/>
                                  <w:szCs w:val="28"/>
                                  <w:lang w:val="en-GB"/>
                                </w:rPr>
                                <w:t xml:space="preserve"> for </w:t>
                              </w:r>
                              <w:r>
                                <w:rPr>
                                  <w:caps/>
                                  <w:color w:val="B01513" w:themeColor="accent1"/>
                                  <w:sz w:val="28"/>
                                  <w:szCs w:val="28"/>
                                  <w:lang w:val="en-GB"/>
                                </w:rPr>
                                <w:t xml:space="preserve">giving </w:t>
                              </w:r>
                              <w:r w:rsidRPr="006E5B2D">
                                <w:rPr>
                                  <w:caps/>
                                  <w:color w:val="B01513" w:themeColor="accent1"/>
                                  <w:sz w:val="28"/>
                                  <w:szCs w:val="28"/>
                                  <w:lang w:val="en-GB"/>
                                </w:rPr>
                                <w:t>online p</w:t>
                              </w:r>
                              <w:r>
                                <w:rPr>
                                  <w:caps/>
                                  <w:color w:val="B01513" w:themeColor="accent1"/>
                                  <w:sz w:val="28"/>
                                  <w:szCs w:val="28"/>
                                  <w:lang w:val="en-GB"/>
                                </w:rPr>
                                <w:t>resentations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4849A" w:themeColor="accent5"/>
                              <w:sz w:val="24"/>
                              <w:szCs w:val="24"/>
                              <w:lang w:val="en-GB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27E7A0F8" w14:textId="6EF0DFB4" w:rsidR="006E5B2D" w:rsidRPr="006E5B2D" w:rsidRDefault="006E5B2D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54849A" w:themeColor="accent5"/>
                                  <w:sz w:val="24"/>
                                  <w:szCs w:val="24"/>
                                  <w:lang w:val="en-GB"/>
                                </w:rPr>
                              </w:pPr>
                              <w:r>
                                <w:rPr>
                                  <w:caps/>
                                  <w:color w:val="54849A" w:themeColor="accent5"/>
                                  <w:sz w:val="24"/>
                                  <w:szCs w:val="24"/>
                                  <w:lang w:val="en-GB"/>
                                </w:rPr>
                                <w:t>Sebastian Grman, Florian Schwarzl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6E5B2D">
            <w:rPr>
              <w:noProof/>
              <w:sz w:val="144"/>
              <w:szCs w:val="144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22753DC7" wp14:editId="06CFB37E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6-09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19E511E3" w14:textId="34938573" w:rsidR="006E5B2D" w:rsidRDefault="006E5B2D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en-US"/>
                                      </w:rPr>
                                      <w:t>202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22753DC7" id="Rectangle 130" o:spid="_x0000_s1028" style="position:absolute;margin-left:-4.4pt;margin-top:0;width:46.8pt;height:77.75pt;z-index:251660288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" fillcolor="#b01513 [3204]" stroked="f" strokeweight="1.5pt">
                    <v:stroke endcap="round"/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6-09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19E511E3" w14:textId="34938573" w:rsidR="006E5B2D" w:rsidRDefault="006E5B2D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2020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CF1DA8">
            <w:rPr>
              <w:sz w:val="144"/>
              <w:szCs w:val="144"/>
              <w:lang w:val="en-GB"/>
            </w:rPr>
            <w:t>Web-Presenter</w:t>
          </w:r>
          <w:r w:rsidRPr="00CF1DA8">
            <w:rPr>
              <w:lang w:val="en-GB"/>
            </w:rPr>
            <w:br w:type="page"/>
          </w:r>
        </w:p>
      </w:sdtContent>
    </w:sdt>
    <w:sdt>
      <w:sdtPr>
        <w:id w:val="217094283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2"/>
          <w:szCs w:val="17"/>
          <w:lang w:val="de-AT" w:eastAsia="ja-JP"/>
        </w:rPr>
      </w:sdtEndPr>
      <w:sdtContent>
        <w:p w14:paraId="28F70682" w14:textId="400F71B2" w:rsidR="00CF1DA8" w:rsidRDefault="00CF1DA8">
          <w:pPr>
            <w:pStyle w:val="TOCHeading"/>
          </w:pPr>
          <w:proofErr w:type="spellStart"/>
          <w:r>
            <w:t>Inhaltsverzeichnis</w:t>
          </w:r>
          <w:proofErr w:type="spellEnd"/>
        </w:p>
        <w:p w14:paraId="6923B626" w14:textId="37131CBD" w:rsidR="00FC670B" w:rsidRDefault="00CF1DA8">
          <w:pPr>
            <w:pStyle w:val="TOC1"/>
            <w:tabs>
              <w:tab w:val="left" w:pos="440"/>
              <w:tab w:val="right" w:leader="dot" w:pos="9016"/>
            </w:tabs>
            <w:rPr>
              <w:noProof/>
            </w:rPr>
          </w:pPr>
          <w:r>
            <w:fldChar w:fldCharType="begin"/>
          </w:r>
          <w:r w:rsidRPr="00CF1DA8">
            <w:rPr>
              <w:lang w:val="en-GB"/>
            </w:rPr>
            <w:instrText xml:space="preserve"> TOC \o "1-3" \h \z \u </w:instrText>
          </w:r>
          <w:r>
            <w:fldChar w:fldCharType="separate"/>
          </w:r>
          <w:hyperlink w:anchor="_Toc42612015" w:history="1">
            <w:r w:rsidR="00FC670B" w:rsidRPr="00EA7D33">
              <w:rPr>
                <w:rStyle w:val="Hyperlink"/>
                <w:noProof/>
              </w:rPr>
              <w:t>1)</w:t>
            </w:r>
            <w:r w:rsidR="00FC670B">
              <w:rPr>
                <w:noProof/>
              </w:rPr>
              <w:tab/>
            </w:r>
            <w:r w:rsidR="00FC670B" w:rsidRPr="00EA7D33">
              <w:rPr>
                <w:rStyle w:val="Hyperlink"/>
                <w:noProof/>
              </w:rPr>
              <w:t>Verteilung der Aufgaben</w:t>
            </w:r>
            <w:r w:rsidR="00FC670B">
              <w:rPr>
                <w:noProof/>
                <w:webHidden/>
              </w:rPr>
              <w:tab/>
            </w:r>
            <w:r w:rsidR="00FC670B">
              <w:rPr>
                <w:noProof/>
                <w:webHidden/>
              </w:rPr>
              <w:fldChar w:fldCharType="begin"/>
            </w:r>
            <w:r w:rsidR="00FC670B">
              <w:rPr>
                <w:noProof/>
                <w:webHidden/>
              </w:rPr>
              <w:instrText xml:space="preserve"> PAGEREF _Toc42612015 \h </w:instrText>
            </w:r>
            <w:r w:rsidR="00FC670B">
              <w:rPr>
                <w:noProof/>
                <w:webHidden/>
              </w:rPr>
            </w:r>
            <w:r w:rsidR="00FC670B">
              <w:rPr>
                <w:noProof/>
                <w:webHidden/>
              </w:rPr>
              <w:fldChar w:fldCharType="separate"/>
            </w:r>
            <w:r w:rsidR="00FC670B">
              <w:rPr>
                <w:noProof/>
                <w:webHidden/>
              </w:rPr>
              <w:t>2</w:t>
            </w:r>
            <w:r w:rsidR="00FC670B">
              <w:rPr>
                <w:noProof/>
                <w:webHidden/>
              </w:rPr>
              <w:fldChar w:fldCharType="end"/>
            </w:r>
          </w:hyperlink>
        </w:p>
        <w:p w14:paraId="27C17AAD" w14:textId="1A0FB9AE" w:rsidR="00CF1DA8" w:rsidRPr="00CF1DA8" w:rsidRDefault="00CF1DA8">
          <w:pPr>
            <w:rPr>
              <w:lang w:val="en-GB"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C4AF19A" w14:textId="4E4269AA" w:rsidR="00DE54AF" w:rsidRDefault="00DE54AF"/>
    <w:p w14:paraId="64DC714A" w14:textId="77777777" w:rsidR="00DE54AF" w:rsidRDefault="00DE54AF">
      <w:r>
        <w:br w:type="page"/>
      </w:r>
    </w:p>
    <w:p w14:paraId="0F9B2761" w14:textId="73424A69" w:rsidR="003D2336" w:rsidRDefault="00B15DF5" w:rsidP="00B15DF5">
      <w:pPr>
        <w:pStyle w:val="Heading1"/>
        <w:numPr>
          <w:ilvl w:val="0"/>
          <w:numId w:val="3"/>
        </w:numPr>
      </w:pPr>
      <w:bookmarkStart w:id="0" w:name="_Toc42612015"/>
      <w:r>
        <w:lastRenderedPageBreak/>
        <w:t>Verteilung der Aufgaben</w:t>
      </w:r>
      <w:bookmarkEnd w:id="0"/>
    </w:p>
    <w:p w14:paraId="2180625A" w14:textId="78D164EB" w:rsidR="00FC670B" w:rsidRPr="00FC670B" w:rsidRDefault="00FC670B" w:rsidP="00FC670B">
      <w:bookmarkStart w:id="1" w:name="_GoBack"/>
      <w:bookmarkEnd w:id="1"/>
    </w:p>
    <w:sectPr w:rsidR="00FC670B" w:rsidRPr="00FC670B" w:rsidSect="006E5B2D">
      <w:headerReference w:type="default" r:id="rId12"/>
      <w:footerReference w:type="default" r:id="rId13"/>
      <w:pgSz w:w="11906" w:h="16838" w:code="9"/>
      <w:pgMar w:top="1440" w:right="1440" w:bottom="1440" w:left="1440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D5BAD7" w14:textId="77777777" w:rsidR="00C6098C" w:rsidRDefault="00C6098C" w:rsidP="006E5B2D">
      <w:pPr>
        <w:spacing w:after="0" w:line="240" w:lineRule="auto"/>
      </w:pPr>
      <w:r>
        <w:separator/>
      </w:r>
    </w:p>
  </w:endnote>
  <w:endnote w:type="continuationSeparator" w:id="0">
    <w:p w14:paraId="49071CD3" w14:textId="77777777" w:rsidR="00C6098C" w:rsidRDefault="00C6098C" w:rsidP="006E5B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1326245"/>
      <w:docPartObj>
        <w:docPartGallery w:val="Page Numbers (Bottom of Page)"/>
        <w:docPartUnique/>
      </w:docPartObj>
    </w:sdtPr>
    <w:sdtContent>
      <w:p w14:paraId="480C27D0" w14:textId="77777777" w:rsidR="006E5B2D" w:rsidRDefault="006E5B2D">
        <w:pPr>
          <w:pStyle w:val="Foo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DA9C944" wp14:editId="159AF6AB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ABD4B8" w14:textId="77777777" w:rsidR="006E5B2D" w:rsidRPr="006E5B2D" w:rsidRDefault="006E5B2D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6E5B2D">
                                <w:rPr>
                                  <w:color w:val="000000" w:themeColor="text1"/>
                                </w:rPr>
                                <w:fldChar w:fldCharType="begin"/>
                              </w:r>
                              <w:r w:rsidRPr="006E5B2D">
                                <w:rPr>
                                  <w:color w:val="000000" w:themeColor="text1"/>
                                </w:rPr>
                                <w:instrText xml:space="preserve"> PAGE   \* MERGEFORMAT </w:instrText>
                              </w:r>
                              <w:r w:rsidRPr="006E5B2D">
                                <w:rPr>
                                  <w:color w:val="000000" w:themeColor="text1"/>
                                </w:rPr>
                                <w:fldChar w:fldCharType="separate"/>
                              </w:r>
                              <w:r w:rsidRPr="006E5B2D">
                                <w:rPr>
                                  <w:noProof/>
                                  <w:color w:val="000000" w:themeColor="text1"/>
                                </w:rPr>
                                <w:t>2</w:t>
                              </w:r>
                              <w:r w:rsidRPr="006E5B2D">
                                <w:rPr>
                                  <w:noProof/>
                                  <w:color w:val="000000" w:themeColor="tex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1DA9C944" id="Rectangle 1" o:spid="_x0000_s1029" style="position:absolute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" filled="f" fillcolor="#c0504d" stroked="f" strokecolor="#5c83b4" strokeweight="2.25pt">
                  <v:textbox inset=",0,,0">
                    <w:txbxContent>
                      <w:p w14:paraId="2EABD4B8" w14:textId="77777777" w:rsidR="006E5B2D" w:rsidRPr="006E5B2D" w:rsidRDefault="006E5B2D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000000" w:themeColor="text1"/>
                          </w:rPr>
                        </w:pPr>
                        <w:r w:rsidRPr="006E5B2D">
                          <w:rPr>
                            <w:color w:val="000000" w:themeColor="text1"/>
                          </w:rPr>
                          <w:fldChar w:fldCharType="begin"/>
                        </w:r>
                        <w:r w:rsidRPr="006E5B2D">
                          <w:rPr>
                            <w:color w:val="000000" w:themeColor="text1"/>
                          </w:rPr>
                          <w:instrText xml:space="preserve"> PAGE   \* MERGEFORMAT </w:instrText>
                        </w:r>
                        <w:r w:rsidRPr="006E5B2D">
                          <w:rPr>
                            <w:color w:val="000000" w:themeColor="text1"/>
                          </w:rPr>
                          <w:fldChar w:fldCharType="separate"/>
                        </w:r>
                        <w:r w:rsidRPr="006E5B2D">
                          <w:rPr>
                            <w:noProof/>
                            <w:color w:val="000000" w:themeColor="text1"/>
                          </w:rPr>
                          <w:t>2</w:t>
                        </w:r>
                        <w:r w:rsidRPr="006E5B2D">
                          <w:rPr>
                            <w:noProof/>
                            <w:color w:val="000000" w:themeColor="tex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DFEE24" w14:textId="77777777" w:rsidR="00C6098C" w:rsidRDefault="00C6098C" w:rsidP="006E5B2D">
      <w:pPr>
        <w:spacing w:after="0" w:line="240" w:lineRule="auto"/>
      </w:pPr>
      <w:r>
        <w:separator/>
      </w:r>
    </w:p>
  </w:footnote>
  <w:footnote w:type="continuationSeparator" w:id="0">
    <w:p w14:paraId="1B3DF710" w14:textId="77777777" w:rsidR="00C6098C" w:rsidRDefault="00C6098C" w:rsidP="006E5B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99F4D2" w14:textId="77777777" w:rsidR="006E5B2D" w:rsidRDefault="006E5B2D">
    <w:pPr>
      <w:pStyle w:val="Header"/>
    </w:pPr>
    <w:r>
      <w:t>WebPresenter</w:t>
    </w:r>
    <w:r>
      <w:tab/>
      <w:t>4BHIF</w:t>
    </w:r>
    <w:r>
      <w:tab/>
      <w:t>09.06.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7155B"/>
    <w:multiLevelType w:val="hybridMultilevel"/>
    <w:tmpl w:val="26A4D5AA"/>
    <w:lvl w:ilvl="0" w:tplc="14AA2A5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DcxNTC2MAMCSyUdpeDU4uLM/DyQAqNaAEk8Ap0sAAAA"/>
  </w:docVars>
  <w:rsids>
    <w:rsidRoot w:val="006E5B2D"/>
    <w:rsid w:val="00205D71"/>
    <w:rsid w:val="003D2336"/>
    <w:rsid w:val="003D60BB"/>
    <w:rsid w:val="004E3A9A"/>
    <w:rsid w:val="006E5B2D"/>
    <w:rsid w:val="00B15DF5"/>
    <w:rsid w:val="00B911B7"/>
    <w:rsid w:val="00C6098C"/>
    <w:rsid w:val="00CF1DA8"/>
    <w:rsid w:val="00DD5EEF"/>
    <w:rsid w:val="00DE54AF"/>
    <w:rsid w:val="00FC6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E13DEF"/>
  <w15:chartTrackingRefBased/>
  <w15:docId w15:val="{B703A4F9-C9A6-44CD-98C5-F84BE3F6A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17"/>
        <w:szCs w:val="17"/>
        <w:lang w:val="de-DE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60BB"/>
    <w:rPr>
      <w:sz w:val="22"/>
      <w:lang w:val="de-AT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5EE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3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5EE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DD5EEF"/>
    <w:rPr>
      <w:rFonts w:asciiTheme="majorHAnsi" w:eastAsiaTheme="majorEastAsia" w:hAnsiTheme="majorHAnsi" w:cstheme="majorBidi"/>
      <w:color w:val="B01513" w:themeColor="accent1"/>
      <w:sz w:val="3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5EEF"/>
    <w:rPr>
      <w:rFonts w:asciiTheme="majorHAnsi" w:eastAsiaTheme="majorEastAsia" w:hAnsiTheme="majorHAnsi" w:cstheme="majorBidi"/>
      <w:color w:val="404040" w:themeColor="text1" w:themeTint="BF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iPriority w:val="99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3D60BB"/>
    <w:pPr>
      <w:spacing w:after="0" w:line="240" w:lineRule="auto"/>
    </w:pPr>
    <w:rPr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3D60BB"/>
    <w:rPr>
      <w:sz w:val="22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5B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5B2D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6E5B2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5B2D"/>
    <w:rPr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CF1DA8"/>
    <w:pPr>
      <w:spacing w:before="240" w:after="0" w:line="259" w:lineRule="auto"/>
      <w:outlineLvl w:val="9"/>
    </w:pPr>
    <w:rPr>
      <w:color w:val="830F0E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C670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rian\Documents\Custom%20Office%20Templates\Ion_Template.dotx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79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0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08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0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CoverPageProperties xmlns="http://schemas.microsoft.com/office/2006/coverPageProps">
  <PublishDate>2020-06-09T00:00:00</PublishDate>
  <Abstract/>
  <CompanyAddress>4BHIF</CompanyAddress>
  <CompanyPhone/>
  <CompanyFax/>
  <CompanyEmail/>
</CoverPage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EA450-910F-4BBA-835D-7FBC950A68AA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54EAD9-B8AF-4D5C-A6A4-5A078681DE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5.xml><?xml version="1.0" encoding="utf-8"?>
<ds:datastoreItem xmlns:ds="http://schemas.openxmlformats.org/officeDocument/2006/customXml" ds:itemID="{D77B94D4-DD54-43F1-A072-C05D0CD3C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_Template.dotx</Template>
  <TotalTime>0</TotalTime>
  <Pages>3</Pages>
  <Words>26</Words>
  <Characters>16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4bhif</Company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n app for giving online presentations</dc:subject>
  <dc:creator>Sebastian Grman, Florian Schwarzl</dc:creator>
  <cp:lastModifiedBy>Schwarzl Florian, 4BHIF</cp:lastModifiedBy>
  <cp:revision>4</cp:revision>
  <dcterms:created xsi:type="dcterms:W3CDTF">2020-06-09T14:05:00Z</dcterms:created>
  <dcterms:modified xsi:type="dcterms:W3CDTF">2020-06-09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